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CFA64" w14:textId="77777777" w:rsidR="0057701C" w:rsidRDefault="0057701C" w:rsidP="0057701C">
      <w:pPr>
        <w:pStyle w:val="NoSpacing"/>
      </w:pPr>
    </w:p>
    <w:p w14:paraId="60786FDF" w14:textId="6C7BCF4F" w:rsidR="0057701C" w:rsidRDefault="0057701C" w:rsidP="0057701C">
      <w:pPr>
        <w:pStyle w:val="NoSpacing"/>
      </w:pPr>
      <w:r w:rsidRPr="0057701C">
        <w:t xml:space="preserve">Ella </w:t>
      </w:r>
      <w:proofErr w:type="spellStart"/>
      <w:r w:rsidRPr="0057701C">
        <w:t>Skybenko</w:t>
      </w:r>
      <w:proofErr w:type="spellEnd"/>
      <w:r w:rsidRPr="0057701C">
        <w:t xml:space="preserve"> (Eastern Europe &amp; Central Asia Senior Researcher &amp; Representative) </w:t>
      </w:r>
    </w:p>
    <w:p w14:paraId="3136A39E" w14:textId="2BDEAE1C" w:rsidR="0057701C" w:rsidRPr="0057701C" w:rsidRDefault="0057701C" w:rsidP="0057701C">
      <w:pPr>
        <w:pStyle w:val="NoSpacing"/>
      </w:pPr>
      <w:proofErr w:type="spellStart"/>
      <w:r w:rsidRPr="0057701C">
        <w:t>Vladyslava</w:t>
      </w:r>
      <w:proofErr w:type="spellEnd"/>
      <w:r w:rsidRPr="0057701C">
        <w:t xml:space="preserve"> </w:t>
      </w:r>
      <w:proofErr w:type="spellStart"/>
      <w:r w:rsidRPr="0057701C">
        <w:t>Kaplina</w:t>
      </w:r>
      <w:proofErr w:type="spellEnd"/>
      <w:r w:rsidRPr="0057701C">
        <w:rPr>
          <w:lang w:val="en-GB"/>
        </w:rPr>
        <w:t> </w:t>
      </w:r>
      <w:r w:rsidR="00592895" w:rsidRPr="00592895">
        <w:rPr>
          <w:lang w:val="en-GB"/>
        </w:rPr>
        <w:t>(Intern, Eastern Europe &amp; Central Asia Research Assistant)</w:t>
      </w:r>
    </w:p>
    <w:p w14:paraId="182F9F12" w14:textId="77777777" w:rsidR="0057701C" w:rsidRPr="0057701C" w:rsidRDefault="0057701C" w:rsidP="0057701C">
      <w:pPr>
        <w:pStyle w:val="NoSpacing"/>
      </w:pPr>
      <w:r w:rsidRPr="0057701C">
        <w:t>Business &amp; Human Rights Resource Centre</w:t>
      </w:r>
    </w:p>
    <w:p w14:paraId="41CE328C" w14:textId="204ED003" w:rsidR="0057701C" w:rsidRDefault="00592895" w:rsidP="0057701C">
      <w:pPr>
        <w:pStyle w:val="NoSpacing"/>
      </w:pPr>
      <w:r w:rsidRPr="00592895">
        <w:t>The Foundry, 17 Oval Way, London, SE11 5RR, UK</w:t>
      </w:r>
    </w:p>
    <w:p w14:paraId="01AB504F" w14:textId="77777777" w:rsidR="0057701C" w:rsidRDefault="0057701C" w:rsidP="0057701C">
      <w:pPr>
        <w:pStyle w:val="NoSpacing"/>
      </w:pPr>
    </w:p>
    <w:p w14:paraId="168A3EE1" w14:textId="5CEB0972" w:rsidR="0057701C" w:rsidRDefault="00592895" w:rsidP="0057701C">
      <w:pPr>
        <w:pStyle w:val="NoSpacing"/>
      </w:pPr>
      <w:r>
        <w:t xml:space="preserve">May </w:t>
      </w:r>
      <w:r w:rsidR="0057701C">
        <w:t>1</w:t>
      </w:r>
      <w:r>
        <w:t>2</w:t>
      </w:r>
      <w:r w:rsidR="0057701C">
        <w:t>, 2023</w:t>
      </w:r>
    </w:p>
    <w:p w14:paraId="6673BE59" w14:textId="77777777" w:rsidR="0057701C" w:rsidRDefault="0057701C" w:rsidP="0057701C">
      <w:pPr>
        <w:pStyle w:val="NoSpacing"/>
      </w:pPr>
    </w:p>
    <w:p w14:paraId="04D815BA" w14:textId="77777777" w:rsidR="0057701C" w:rsidRDefault="0057701C" w:rsidP="0057701C">
      <w:pPr>
        <w:pStyle w:val="NoSpacing"/>
      </w:pPr>
    </w:p>
    <w:p w14:paraId="392E4381" w14:textId="6CA158C9" w:rsidR="0057701C" w:rsidRDefault="0057701C" w:rsidP="0057701C">
      <w:pPr>
        <w:pStyle w:val="NoSpacing"/>
      </w:pPr>
      <w:r>
        <w:t xml:space="preserve">Dear </w:t>
      </w:r>
      <w:r w:rsidRPr="0057701C">
        <w:t>Business &amp; Human Rights Resource Centre</w:t>
      </w:r>
      <w:r>
        <w:t xml:space="preserve">, </w:t>
      </w:r>
    </w:p>
    <w:p w14:paraId="71CA0549" w14:textId="77777777" w:rsidR="0057701C" w:rsidRPr="0057701C" w:rsidRDefault="0057701C" w:rsidP="0057701C">
      <w:pPr>
        <w:pStyle w:val="NoSpacing"/>
      </w:pPr>
    </w:p>
    <w:p w14:paraId="78280A6C" w14:textId="29E5D9F1" w:rsidR="0057701C" w:rsidRPr="0057701C" w:rsidRDefault="0057701C" w:rsidP="0057701C">
      <w:pPr>
        <w:pStyle w:val="NoSpacing"/>
      </w:pPr>
      <w:r w:rsidRPr="0057701C">
        <w:t xml:space="preserve">For over a decade all of Intel’s sales in Russia had been through distributors who are required to comply with US export controls. </w:t>
      </w:r>
      <w:r>
        <w:t xml:space="preserve">Intel </w:t>
      </w:r>
      <w:hyperlink r:id="rId10">
        <w:r w:rsidRPr="4E49E136">
          <w:rPr>
            <w:rStyle w:val="Hyperlink"/>
          </w:rPr>
          <w:t>has suspended</w:t>
        </w:r>
      </w:hyperlink>
      <w:r>
        <w:t xml:space="preserve"> all shipments </w:t>
      </w:r>
      <w:r w:rsidR="008251E2">
        <w:t>destined for</w:t>
      </w:r>
      <w:r>
        <w:t xml:space="preserve"> </w:t>
      </w:r>
      <w:r w:rsidRPr="0057701C">
        <w:t xml:space="preserve">customers in </w:t>
      </w:r>
      <w:r w:rsidR="00350918">
        <w:t>either</w:t>
      </w:r>
      <w:r w:rsidR="00350918" w:rsidRPr="0057701C">
        <w:t xml:space="preserve"> </w:t>
      </w:r>
      <w:r w:rsidRPr="0057701C">
        <w:t xml:space="preserve">Russia </w:t>
      </w:r>
      <w:r w:rsidR="00056745">
        <w:t>or</w:t>
      </w:r>
      <w:r w:rsidR="00056745" w:rsidRPr="0057701C">
        <w:t xml:space="preserve"> </w:t>
      </w:r>
      <w:r w:rsidRPr="0057701C">
        <w:t>Belarus and Intel will continue to comply with all applicable export regulations and sanctions in the countries in which it operates. This includes compliance with the sanctions and export controls against Russia and Belarus issued by the US and allied nations.</w:t>
      </w:r>
      <w:r w:rsidR="00592895">
        <w:t xml:space="preserve"> Intel </w:t>
      </w:r>
      <w:r w:rsidR="00592895" w:rsidRPr="00592895">
        <w:t>has a clear policy that its distributors and customers must comply with all export requirements and international laws as well.</w:t>
      </w:r>
    </w:p>
    <w:p w14:paraId="3324C706" w14:textId="77777777" w:rsidR="0057701C" w:rsidRPr="0057701C" w:rsidRDefault="0057701C" w:rsidP="0057701C">
      <w:pPr>
        <w:pStyle w:val="NoSpacing"/>
      </w:pPr>
    </w:p>
    <w:p w14:paraId="24F3F956" w14:textId="71E6B60F" w:rsidR="0057701C" w:rsidRPr="0057701C" w:rsidRDefault="004679E3" w:rsidP="0057701C">
      <w:pPr>
        <w:pStyle w:val="NoSpacing"/>
      </w:pPr>
      <w:hyperlink r:id="rId11" w:history="1">
        <w:r w:rsidR="00592895">
          <w:rPr>
            <w:rStyle w:val="Hyperlink"/>
          </w:rPr>
          <w:t xml:space="preserve">Intel’s </w:t>
        </w:r>
        <w:r w:rsidR="0057701C" w:rsidRPr="0057701C">
          <w:rPr>
            <w:rStyle w:val="Hyperlink"/>
          </w:rPr>
          <w:t>commitment to human rights</w:t>
        </w:r>
      </w:hyperlink>
      <w:r w:rsidR="0057701C" w:rsidRPr="0057701C">
        <w:t xml:space="preserve"> embodies common principles laid out in external guidelines such as the UN Guiding Principles for Business and Human Rights. While we do not always know nor can we control what products our customers create or the applications end-users may develop, Intel does not support or tolerate our products being used to violate human rights.</w:t>
      </w:r>
      <w:r w:rsidR="00592895">
        <w:t xml:space="preserve"> </w:t>
      </w:r>
      <w:r w:rsidR="00592895" w:rsidRPr="00592895">
        <w:t>Where we become aware of a concern that Intel products are being used by a business partner in connection with abuses of human rights</w:t>
      </w:r>
      <w:r w:rsidR="00FA3DE4">
        <w:t xml:space="preserve"> or in violation of </w:t>
      </w:r>
      <w:r w:rsidR="00100185">
        <w:t>export control laws</w:t>
      </w:r>
      <w:r w:rsidR="00592895" w:rsidRPr="00592895">
        <w:t>, we will restrict or cease business with the third party until and unless we have high confidence that Intel’s products are not being used to violate human rights</w:t>
      </w:r>
      <w:r w:rsidR="001C47E7">
        <w:t xml:space="preserve"> or export controls</w:t>
      </w:r>
      <w:r w:rsidR="00592895" w:rsidRPr="00592895">
        <w:t>.</w:t>
      </w:r>
    </w:p>
    <w:p w14:paraId="2EF293A0" w14:textId="0768A1AC" w:rsidR="0057701C" w:rsidRDefault="0057701C" w:rsidP="0057701C">
      <w:pPr>
        <w:pStyle w:val="NoSpacing"/>
      </w:pPr>
    </w:p>
    <w:p w14:paraId="74327F2D" w14:textId="77777777" w:rsidR="0057701C" w:rsidRPr="0057701C" w:rsidRDefault="0057701C" w:rsidP="0057701C">
      <w:pPr>
        <w:pStyle w:val="NoSpacing"/>
        <w:rPr>
          <w:lang w:val="en-GB"/>
        </w:rPr>
      </w:pPr>
      <w:r w:rsidRPr="0057701C">
        <w:rPr>
          <w:lang w:val="en-GB"/>
        </w:rPr>
        <w:t xml:space="preserve">Should you have any further questions, please reach out to our Corporate Responsibility Office at </w:t>
      </w:r>
      <w:hyperlink r:id="rId12" w:tgtFrame="_blank" w:history="1">
        <w:r w:rsidRPr="0057701C">
          <w:rPr>
            <w:rStyle w:val="Hyperlink"/>
            <w:lang w:val="en-GB"/>
          </w:rPr>
          <w:t>corporate.responsibility@intel.com</w:t>
        </w:r>
      </w:hyperlink>
      <w:r w:rsidRPr="0057701C">
        <w:rPr>
          <w:lang w:val="en-GB"/>
        </w:rPr>
        <w:t xml:space="preserve">. </w:t>
      </w:r>
    </w:p>
    <w:p w14:paraId="5045D08A" w14:textId="77777777" w:rsidR="0057701C" w:rsidRPr="0057701C" w:rsidRDefault="0057701C" w:rsidP="0057701C">
      <w:pPr>
        <w:pStyle w:val="NoSpacing"/>
        <w:rPr>
          <w:lang w:val="en-GB"/>
        </w:rPr>
      </w:pPr>
      <w:r w:rsidRPr="0057701C">
        <w:rPr>
          <w:lang w:val="en-GB"/>
        </w:rPr>
        <w:t> </w:t>
      </w:r>
    </w:p>
    <w:p w14:paraId="215E2D41" w14:textId="77777777" w:rsidR="0057701C" w:rsidRPr="0057701C" w:rsidRDefault="0057701C" w:rsidP="0057701C">
      <w:pPr>
        <w:pStyle w:val="NoSpacing"/>
        <w:rPr>
          <w:lang w:val="en-GB"/>
        </w:rPr>
      </w:pPr>
      <w:r w:rsidRPr="0057701C">
        <w:rPr>
          <w:lang w:val="en-GB"/>
        </w:rPr>
        <w:t>Sincerely, </w:t>
      </w:r>
    </w:p>
    <w:p w14:paraId="1295B847" w14:textId="77777777" w:rsidR="0057701C" w:rsidRDefault="0057701C" w:rsidP="0057701C">
      <w:pPr>
        <w:pStyle w:val="NoSpacing"/>
        <w:rPr>
          <w:lang w:val="en-GB"/>
        </w:rPr>
      </w:pPr>
    </w:p>
    <w:p w14:paraId="34FAD867" w14:textId="5211DE9B" w:rsidR="0057701C" w:rsidRPr="0057701C" w:rsidRDefault="0057701C" w:rsidP="0057701C">
      <w:pPr>
        <w:pStyle w:val="NoSpacing"/>
        <w:rPr>
          <w:lang w:val="en-GB"/>
        </w:rPr>
      </w:pPr>
      <w:r w:rsidRPr="0057701C">
        <w:rPr>
          <w:lang w:val="en-GB"/>
        </w:rPr>
        <w:t>Paula Williams,</w:t>
      </w:r>
    </w:p>
    <w:p w14:paraId="164CAD54" w14:textId="77777777" w:rsidR="0057701C" w:rsidRPr="0057701C" w:rsidRDefault="0057701C" w:rsidP="0057701C">
      <w:pPr>
        <w:pStyle w:val="NoSpacing"/>
        <w:rPr>
          <w:lang w:val="en-GB"/>
        </w:rPr>
      </w:pPr>
      <w:r w:rsidRPr="0057701C">
        <w:rPr>
          <w:lang w:val="en-GB"/>
        </w:rPr>
        <w:t>Snr Manager, Corporate Responsibility Office</w:t>
      </w:r>
    </w:p>
    <w:p w14:paraId="540EE6ED" w14:textId="77777777" w:rsidR="0057701C" w:rsidRPr="0057701C" w:rsidRDefault="0057701C" w:rsidP="0057701C">
      <w:pPr>
        <w:pStyle w:val="NoSpacing"/>
      </w:pPr>
    </w:p>
    <w:sectPr w:rsidR="0057701C" w:rsidRPr="0057701C">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16949" w14:textId="77777777" w:rsidR="00492BCB" w:rsidRDefault="00492BCB" w:rsidP="0057701C">
      <w:pPr>
        <w:spacing w:after="0" w:line="240" w:lineRule="auto"/>
      </w:pPr>
      <w:r>
        <w:separator/>
      </w:r>
    </w:p>
  </w:endnote>
  <w:endnote w:type="continuationSeparator" w:id="0">
    <w:p w14:paraId="266DDBFD" w14:textId="77777777" w:rsidR="00492BCB" w:rsidRDefault="00492BCB" w:rsidP="0057701C">
      <w:pPr>
        <w:spacing w:after="0" w:line="240" w:lineRule="auto"/>
      </w:pPr>
      <w:r>
        <w:continuationSeparator/>
      </w:r>
    </w:p>
  </w:endnote>
  <w:endnote w:type="continuationNotice" w:id="1">
    <w:p w14:paraId="3131A4C9" w14:textId="77777777" w:rsidR="00492BCB" w:rsidRDefault="00492B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6F25C" w14:textId="77777777" w:rsidR="00492BCB" w:rsidRDefault="00492BCB" w:rsidP="0057701C">
      <w:pPr>
        <w:spacing w:after="0" w:line="240" w:lineRule="auto"/>
      </w:pPr>
      <w:r>
        <w:separator/>
      </w:r>
    </w:p>
  </w:footnote>
  <w:footnote w:type="continuationSeparator" w:id="0">
    <w:p w14:paraId="2DF227C0" w14:textId="77777777" w:rsidR="00492BCB" w:rsidRDefault="00492BCB" w:rsidP="0057701C">
      <w:pPr>
        <w:spacing w:after="0" w:line="240" w:lineRule="auto"/>
      </w:pPr>
      <w:r>
        <w:continuationSeparator/>
      </w:r>
    </w:p>
  </w:footnote>
  <w:footnote w:type="continuationNotice" w:id="1">
    <w:p w14:paraId="1646FCE1" w14:textId="77777777" w:rsidR="00492BCB" w:rsidRDefault="00492B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AE652" w14:textId="4FACF3C0" w:rsidR="0057701C" w:rsidRDefault="0057701C" w:rsidP="0057701C">
    <w:pPr>
      <w:pStyle w:val="Header"/>
      <w:jc w:val="right"/>
    </w:pPr>
    <w:r>
      <w:rPr>
        <w:noProof/>
        <w:color w:val="2B579A"/>
        <w:shd w:val="clear" w:color="auto" w:fill="E6E6E6"/>
      </w:rPr>
      <w:drawing>
        <wp:inline distT="0" distB="0" distL="0" distR="0" wp14:anchorId="390FF3DA" wp14:editId="340AC9A3">
          <wp:extent cx="822960" cy="3329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22960" cy="33295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95C88"/>
    <w:multiLevelType w:val="multilevel"/>
    <w:tmpl w:val="3A8A17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3796662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MjezNAFCc1MTUyUdpeDU4uLM/DyQAsNaAAF2Si8sAAAA"/>
  </w:docVars>
  <w:rsids>
    <w:rsidRoot w:val="0057701C"/>
    <w:rsid w:val="000105FA"/>
    <w:rsid w:val="0002032A"/>
    <w:rsid w:val="00056745"/>
    <w:rsid w:val="00100185"/>
    <w:rsid w:val="0017350B"/>
    <w:rsid w:val="001C47E7"/>
    <w:rsid w:val="001E53FE"/>
    <w:rsid w:val="00283A3D"/>
    <w:rsid w:val="00350918"/>
    <w:rsid w:val="00363789"/>
    <w:rsid w:val="00380F8B"/>
    <w:rsid w:val="003B753A"/>
    <w:rsid w:val="004101D0"/>
    <w:rsid w:val="004679E3"/>
    <w:rsid w:val="00492BCB"/>
    <w:rsid w:val="004979D4"/>
    <w:rsid w:val="004F7047"/>
    <w:rsid w:val="0057701C"/>
    <w:rsid w:val="00592895"/>
    <w:rsid w:val="0066263D"/>
    <w:rsid w:val="00686676"/>
    <w:rsid w:val="00690C91"/>
    <w:rsid w:val="006A0BAD"/>
    <w:rsid w:val="007D55B1"/>
    <w:rsid w:val="007F4607"/>
    <w:rsid w:val="00817EBD"/>
    <w:rsid w:val="008251E2"/>
    <w:rsid w:val="00827D69"/>
    <w:rsid w:val="008D34BA"/>
    <w:rsid w:val="008E28B5"/>
    <w:rsid w:val="008E7625"/>
    <w:rsid w:val="009938EF"/>
    <w:rsid w:val="009E2D35"/>
    <w:rsid w:val="00A03A76"/>
    <w:rsid w:val="00A16E29"/>
    <w:rsid w:val="00AB02AD"/>
    <w:rsid w:val="00B16703"/>
    <w:rsid w:val="00BC1AB4"/>
    <w:rsid w:val="00C14AC0"/>
    <w:rsid w:val="00C16427"/>
    <w:rsid w:val="00D10C48"/>
    <w:rsid w:val="00D30FB2"/>
    <w:rsid w:val="00D7563B"/>
    <w:rsid w:val="00E02902"/>
    <w:rsid w:val="00EE1156"/>
    <w:rsid w:val="00F90F52"/>
    <w:rsid w:val="00FA3DE4"/>
    <w:rsid w:val="00FC3FDB"/>
    <w:rsid w:val="00FE4B06"/>
    <w:rsid w:val="4E49E1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B012D"/>
  <w15:chartTrackingRefBased/>
  <w15:docId w15:val="{C40A726E-0091-4018-B0B0-654D03012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0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701C"/>
    <w:rPr>
      <w:color w:val="0563C1" w:themeColor="hyperlink"/>
      <w:u w:val="single"/>
    </w:rPr>
  </w:style>
  <w:style w:type="character" w:styleId="UnresolvedMention">
    <w:name w:val="Unresolved Mention"/>
    <w:basedOn w:val="DefaultParagraphFont"/>
    <w:uiPriority w:val="99"/>
    <w:semiHidden/>
    <w:unhideWhenUsed/>
    <w:rsid w:val="0057701C"/>
    <w:rPr>
      <w:color w:val="605E5C"/>
      <w:shd w:val="clear" w:color="auto" w:fill="E1DFDD"/>
    </w:rPr>
  </w:style>
  <w:style w:type="paragraph" w:styleId="NoSpacing">
    <w:name w:val="No Spacing"/>
    <w:uiPriority w:val="1"/>
    <w:qFormat/>
    <w:rsid w:val="0057701C"/>
    <w:pPr>
      <w:spacing w:after="0" w:line="240" w:lineRule="auto"/>
    </w:pPr>
  </w:style>
  <w:style w:type="paragraph" w:styleId="Header">
    <w:name w:val="header"/>
    <w:basedOn w:val="Normal"/>
    <w:link w:val="HeaderChar"/>
    <w:uiPriority w:val="99"/>
    <w:unhideWhenUsed/>
    <w:rsid w:val="005770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01C"/>
  </w:style>
  <w:style w:type="paragraph" w:styleId="Footer">
    <w:name w:val="footer"/>
    <w:basedOn w:val="Normal"/>
    <w:link w:val="FooterChar"/>
    <w:uiPriority w:val="99"/>
    <w:unhideWhenUsed/>
    <w:rsid w:val="005770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01C"/>
  </w:style>
  <w:style w:type="paragraph" w:styleId="Revision">
    <w:name w:val="Revision"/>
    <w:hidden/>
    <w:uiPriority w:val="99"/>
    <w:semiHidden/>
    <w:rsid w:val="00592895"/>
    <w:pPr>
      <w:spacing w:after="0" w:line="240" w:lineRule="auto"/>
    </w:pPr>
  </w:style>
  <w:style w:type="character" w:styleId="CommentReference">
    <w:name w:val="annotation reference"/>
    <w:basedOn w:val="DefaultParagraphFont"/>
    <w:uiPriority w:val="99"/>
    <w:semiHidden/>
    <w:unhideWhenUsed/>
    <w:rsid w:val="00592895"/>
    <w:rPr>
      <w:sz w:val="16"/>
      <w:szCs w:val="16"/>
    </w:rPr>
  </w:style>
  <w:style w:type="paragraph" w:styleId="CommentText">
    <w:name w:val="annotation text"/>
    <w:basedOn w:val="Normal"/>
    <w:link w:val="CommentTextChar"/>
    <w:uiPriority w:val="99"/>
    <w:semiHidden/>
    <w:unhideWhenUsed/>
    <w:rsid w:val="00592895"/>
    <w:pPr>
      <w:spacing w:line="240" w:lineRule="auto"/>
    </w:pPr>
    <w:rPr>
      <w:sz w:val="20"/>
      <w:szCs w:val="20"/>
    </w:rPr>
  </w:style>
  <w:style w:type="character" w:customStyle="1" w:styleId="CommentTextChar">
    <w:name w:val="Comment Text Char"/>
    <w:basedOn w:val="DefaultParagraphFont"/>
    <w:link w:val="CommentText"/>
    <w:uiPriority w:val="99"/>
    <w:semiHidden/>
    <w:rsid w:val="00592895"/>
    <w:rPr>
      <w:sz w:val="20"/>
      <w:szCs w:val="20"/>
    </w:rPr>
  </w:style>
  <w:style w:type="paragraph" w:styleId="CommentSubject">
    <w:name w:val="annotation subject"/>
    <w:basedOn w:val="CommentText"/>
    <w:next w:val="CommentText"/>
    <w:link w:val="CommentSubjectChar"/>
    <w:uiPriority w:val="99"/>
    <w:semiHidden/>
    <w:unhideWhenUsed/>
    <w:rsid w:val="00592895"/>
    <w:rPr>
      <w:b/>
      <w:bCs/>
    </w:rPr>
  </w:style>
  <w:style w:type="character" w:customStyle="1" w:styleId="CommentSubjectChar">
    <w:name w:val="Comment Subject Char"/>
    <w:basedOn w:val="CommentTextChar"/>
    <w:link w:val="CommentSubject"/>
    <w:uiPriority w:val="99"/>
    <w:semiHidden/>
    <w:rsid w:val="005928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45732">
      <w:bodyDiv w:val="1"/>
      <w:marLeft w:val="0"/>
      <w:marRight w:val="0"/>
      <w:marTop w:val="0"/>
      <w:marBottom w:val="0"/>
      <w:divBdr>
        <w:top w:val="none" w:sz="0" w:space="0" w:color="auto"/>
        <w:left w:val="none" w:sz="0" w:space="0" w:color="auto"/>
        <w:bottom w:val="none" w:sz="0" w:space="0" w:color="auto"/>
        <w:right w:val="none" w:sz="0" w:space="0" w:color="auto"/>
      </w:divBdr>
    </w:div>
    <w:div w:id="158935578">
      <w:bodyDiv w:val="1"/>
      <w:marLeft w:val="0"/>
      <w:marRight w:val="0"/>
      <w:marTop w:val="0"/>
      <w:marBottom w:val="0"/>
      <w:divBdr>
        <w:top w:val="none" w:sz="0" w:space="0" w:color="auto"/>
        <w:left w:val="none" w:sz="0" w:space="0" w:color="auto"/>
        <w:bottom w:val="none" w:sz="0" w:space="0" w:color="auto"/>
        <w:right w:val="none" w:sz="0" w:space="0" w:color="auto"/>
      </w:divBdr>
    </w:div>
    <w:div w:id="173737121">
      <w:bodyDiv w:val="1"/>
      <w:marLeft w:val="0"/>
      <w:marRight w:val="0"/>
      <w:marTop w:val="0"/>
      <w:marBottom w:val="0"/>
      <w:divBdr>
        <w:top w:val="none" w:sz="0" w:space="0" w:color="auto"/>
        <w:left w:val="none" w:sz="0" w:space="0" w:color="auto"/>
        <w:bottom w:val="none" w:sz="0" w:space="0" w:color="auto"/>
        <w:right w:val="none" w:sz="0" w:space="0" w:color="auto"/>
      </w:divBdr>
    </w:div>
    <w:div w:id="308871393">
      <w:bodyDiv w:val="1"/>
      <w:marLeft w:val="0"/>
      <w:marRight w:val="0"/>
      <w:marTop w:val="0"/>
      <w:marBottom w:val="0"/>
      <w:divBdr>
        <w:top w:val="none" w:sz="0" w:space="0" w:color="auto"/>
        <w:left w:val="none" w:sz="0" w:space="0" w:color="auto"/>
        <w:bottom w:val="none" w:sz="0" w:space="0" w:color="auto"/>
        <w:right w:val="none" w:sz="0" w:space="0" w:color="auto"/>
      </w:divBdr>
    </w:div>
    <w:div w:id="648561854">
      <w:bodyDiv w:val="1"/>
      <w:marLeft w:val="0"/>
      <w:marRight w:val="0"/>
      <w:marTop w:val="0"/>
      <w:marBottom w:val="0"/>
      <w:divBdr>
        <w:top w:val="none" w:sz="0" w:space="0" w:color="auto"/>
        <w:left w:val="none" w:sz="0" w:space="0" w:color="auto"/>
        <w:bottom w:val="none" w:sz="0" w:space="0" w:color="auto"/>
        <w:right w:val="none" w:sz="0" w:space="0" w:color="auto"/>
      </w:divBdr>
    </w:div>
    <w:div w:id="1097753848">
      <w:bodyDiv w:val="1"/>
      <w:marLeft w:val="0"/>
      <w:marRight w:val="0"/>
      <w:marTop w:val="0"/>
      <w:marBottom w:val="0"/>
      <w:divBdr>
        <w:top w:val="none" w:sz="0" w:space="0" w:color="auto"/>
        <w:left w:val="none" w:sz="0" w:space="0" w:color="auto"/>
        <w:bottom w:val="none" w:sz="0" w:space="0" w:color="auto"/>
        <w:right w:val="none" w:sz="0" w:space="0" w:color="auto"/>
      </w:divBdr>
    </w:div>
    <w:div w:id="2094349380">
      <w:bodyDiv w:val="1"/>
      <w:marLeft w:val="0"/>
      <w:marRight w:val="0"/>
      <w:marTop w:val="0"/>
      <w:marBottom w:val="0"/>
      <w:divBdr>
        <w:top w:val="none" w:sz="0" w:space="0" w:color="auto"/>
        <w:left w:val="none" w:sz="0" w:space="0" w:color="auto"/>
        <w:bottom w:val="none" w:sz="0" w:space="0" w:color="auto"/>
        <w:right w:val="none" w:sz="0" w:space="0" w:color="auto"/>
      </w:divBdr>
    </w:div>
    <w:div w:id="212009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orporate.responsibility@inte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ntel.com/content/www/us/en/policy/policy-human-rights.htm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urldefense.com/v3/__https:/www.intel.com/content/www/us/en/newsroom/news/intel-statement-war-ukraine.html__;!!GFN0sa3rsbfR8OLyAw!eMJ8FPWDjs0EO11MmNQPFKN_7yXo5vCpYUdRfalS2CoRfGjYjMx_nVik6aP14vSCYm3yLXXCmmk2sqs5wxCfon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c4b9be2-a461-4002-8567-c5dc18ad0f0a">
      <Terms xmlns="http://schemas.microsoft.com/office/infopath/2007/PartnerControls"/>
    </lcf76f155ced4ddcb4097134ff3c332f>
    <TaxCatchAll xmlns="2a0f8509-2bd7-47f4-8674-236f0492f857" xsi:nil="true"/>
    <SharedWithUsers xmlns="2a0f8509-2bd7-47f4-8674-236f0492f857">
      <UserInfo>
        <DisplayName>Williams, Paula M</DisplayName>
        <AccountId>228</AccountId>
        <AccountType/>
      </UserInfo>
      <UserInfo>
        <DisplayName>Napolitano, Rebecca F</DisplayName>
        <AccountId>109</AccountId>
        <AccountType/>
      </UserInfo>
      <UserInfo>
        <DisplayName>West, Madison</DisplayName>
        <AccountId>14</AccountId>
        <AccountType/>
      </UserInfo>
      <UserInfo>
        <DisplayName>Tate, Carol</DisplayName>
        <AccountId>359</AccountId>
        <AccountType/>
      </UserInfo>
      <UserInfo>
        <DisplayName>Moss, William</DisplayName>
        <AccountId>16</AccountId>
        <AccountType/>
      </UserInfo>
      <UserInfo>
        <DisplayName>Adrian, Erin Gulick</DisplayName>
        <AccountId>360</AccountId>
        <AccountType/>
      </UserInfo>
      <UserInfo>
        <DisplayName>Burr, Addy</DisplayName>
        <AccountId>12</AccountId>
        <AccountType/>
      </UserInfo>
      <UserInfo>
        <DisplayName>Haas, Jordan</DisplayName>
        <AccountId>36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2554A7668F5846917F88463B959A85" ma:contentTypeVersion="11" ma:contentTypeDescription="Create a new document." ma:contentTypeScope="" ma:versionID="1f16d0533a092c28c5df01f4f6a6e25b">
  <xsd:schema xmlns:xsd="http://www.w3.org/2001/XMLSchema" xmlns:xs="http://www.w3.org/2001/XMLSchema" xmlns:p="http://schemas.microsoft.com/office/2006/metadata/properties" xmlns:ns2="9c4b9be2-a461-4002-8567-c5dc18ad0f0a" xmlns:ns3="2a0f8509-2bd7-47f4-8674-236f0492f857" targetNamespace="http://schemas.microsoft.com/office/2006/metadata/properties" ma:root="true" ma:fieldsID="f2a1ce313e4b096e2998433b3e090518" ns2:_="" ns3:_="">
    <xsd:import namespace="9c4b9be2-a461-4002-8567-c5dc18ad0f0a"/>
    <xsd:import namespace="2a0f8509-2bd7-47f4-8674-236f0492f8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b9be2-a461-4002-8567-c5dc18ad0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0f8509-2bd7-47f4-8674-236f0492f8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c76ba44-0a3f-4502-a623-71c626b77418}" ma:internalName="TaxCatchAll" ma:showField="CatchAllData" ma:web="2a0f8509-2bd7-47f4-8674-236f0492f8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27B6AF-7FCD-4F60-BADB-94B4A9DCA21A}">
  <ds:schemaRefs>
    <ds:schemaRef ds:uri="http://schemas.microsoft.com/office/2006/metadata/properties"/>
    <ds:schemaRef ds:uri="http://schemas.microsoft.com/office/infopath/2007/PartnerControls"/>
    <ds:schemaRef ds:uri="9c4b9be2-a461-4002-8567-c5dc18ad0f0a"/>
    <ds:schemaRef ds:uri="2a0f8509-2bd7-47f4-8674-236f0492f857"/>
  </ds:schemaRefs>
</ds:datastoreItem>
</file>

<file path=customXml/itemProps2.xml><?xml version="1.0" encoding="utf-8"?>
<ds:datastoreItem xmlns:ds="http://schemas.openxmlformats.org/officeDocument/2006/customXml" ds:itemID="{4BFDD7B8-6301-4622-A6AE-C725A4F64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b9be2-a461-4002-8567-c5dc18ad0f0a"/>
    <ds:schemaRef ds:uri="2a0f8509-2bd7-47f4-8674-236f0492f8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D995F9-526A-4EFE-B7EE-537A78609CD8}">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337</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r, Addy</dc:creator>
  <cp:keywords>CTPClassification=CTP_NT</cp:keywords>
  <dc:description/>
  <cp:lastModifiedBy>Burr, Addy</cp:lastModifiedBy>
  <cp:revision>3</cp:revision>
  <dcterms:created xsi:type="dcterms:W3CDTF">2023-05-12T15:36:00Z</dcterms:created>
  <dcterms:modified xsi:type="dcterms:W3CDTF">2023-05-1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2554A7668F5846917F88463B959A85</vt:lpwstr>
  </property>
  <property fmtid="{D5CDD505-2E9C-101B-9397-08002B2CF9AE}" pid="3" name="MediaServiceImageTags">
    <vt:lpwstr/>
  </property>
  <property fmtid="{D5CDD505-2E9C-101B-9397-08002B2CF9AE}" pid="4" name="TitusGUID">
    <vt:lpwstr>6e2f25ca-0011-4119-8dfd-50be8b97e7ca</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TP_TimeStamp">
    <vt:lpwstr>2023-05-12 15:25:15Z</vt:lpwstr>
  </property>
</Properties>
</file>